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59F7EDD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296524" w:rsidRPr="00296524">
        <w:rPr>
          <w:rFonts w:ascii="Monotype Corsiva" w:hAnsi="Monotype Corsiva"/>
          <w:b/>
          <w:bCs/>
          <w:sz w:val="40"/>
          <w:szCs w:val="40"/>
          <w:u w:val="single"/>
        </w:rPr>
        <w:t xml:space="preserve">August </w:t>
      </w:r>
      <w:r w:rsidR="002800B3">
        <w:rPr>
          <w:rFonts w:ascii="Monotype Corsiva" w:hAnsi="Monotype Corsiva"/>
          <w:b/>
          <w:bCs/>
          <w:sz w:val="40"/>
          <w:szCs w:val="40"/>
          <w:u w:val="single"/>
        </w:rPr>
        <w:t>12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296524" w:rsidRPr="00296524">
        <w:rPr>
          <w:rFonts w:ascii="Monotype Corsiva" w:hAnsi="Monotype Corsiva"/>
          <w:b/>
          <w:bCs/>
          <w:sz w:val="40"/>
          <w:szCs w:val="40"/>
          <w:u w:val="single"/>
        </w:rPr>
        <w:t xml:space="preserve">August </w:t>
      </w:r>
      <w:r w:rsidR="002800B3">
        <w:rPr>
          <w:rFonts w:ascii="Monotype Corsiva" w:hAnsi="Monotype Corsiva"/>
          <w:b/>
          <w:bCs/>
          <w:sz w:val="40"/>
          <w:szCs w:val="40"/>
          <w:u w:val="single"/>
        </w:rPr>
        <w:t>16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BE564A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127543">
        <w:rPr>
          <w:rFonts w:ascii="Cambria" w:hAnsi="Cambria"/>
          <w:sz w:val="21"/>
          <w:szCs w:val="21"/>
          <w:u w:val="single"/>
        </w:rPr>
        <w:t xml:space="preserve">AP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C0840" w14:textId="77777777" w:rsidR="00096CF1" w:rsidRDefault="00096CF1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331982CF" w:rsidR="00062A0A" w:rsidRPr="006D32FE" w:rsidRDefault="003A06FF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Foundations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217691" w14:textId="77777777" w:rsidR="00062A0A" w:rsidRDefault="00062A0A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01CE5FA3" w:rsidR="00096CF1" w:rsidRPr="0016736E" w:rsidRDefault="00096CF1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Founda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B83E35" w14:textId="77777777" w:rsidR="00096CF1" w:rsidRDefault="00096CF1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7914095D" w:rsidR="00062A0A" w:rsidRPr="006D32FE" w:rsidRDefault="00096CF1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Foundat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B8354" w14:textId="77777777" w:rsidR="00096CF1" w:rsidRDefault="00096CF1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E5D2A4A" w14:textId="7009771D" w:rsidR="00062A0A" w:rsidRPr="006D32FE" w:rsidRDefault="00096CF1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Founda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2D4A77" w14:textId="77777777" w:rsidR="00096CF1" w:rsidRDefault="00096CF1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672C27EE" w14:textId="44E0B930" w:rsidR="00062A0A" w:rsidRPr="006D32FE" w:rsidRDefault="00096CF1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Foundations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3AB83" w14:textId="2C5FA44B" w:rsidR="005653FF" w:rsidRDefault="00096CF1" w:rsidP="00A82D2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>Culture and Climate/</w:t>
            </w:r>
            <w:r w:rsidR="00722351">
              <w:rPr>
                <w:rStyle w:val="normaltextrun"/>
                <w:shd w:val="clear" w:color="auto" w:fill="FFFFFF"/>
              </w:rPr>
              <w:t xml:space="preserve">SEL </w:t>
            </w:r>
            <w:r w:rsidR="00722351">
              <w:rPr>
                <w:rStyle w:val="eop"/>
                <w:color w:val="000000"/>
                <w:shd w:val="clear" w:color="auto" w:fill="FFFFFF"/>
              </w:rPr>
              <w:t>Foundational</w:t>
            </w:r>
            <w:r>
              <w:rPr>
                <w:rStyle w:val="eop"/>
                <w:color w:val="000000"/>
                <w:shd w:val="clear" w:color="auto" w:fill="FFFFFF"/>
              </w:rPr>
              <w:t xml:space="preserve"> and Prerequisite skills</w:t>
            </w:r>
          </w:p>
          <w:p w14:paraId="5BA0D33F" w14:textId="575042C0" w:rsidR="00062A0A" w:rsidRPr="006D32FE" w:rsidRDefault="00062A0A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</w:tc>
      </w:tr>
      <w:tr w:rsidR="00062A0A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062A0A" w:rsidRPr="006D32FE" w:rsidRDefault="00062A0A" w:rsidP="00062A0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062A0A" w:rsidRPr="006D32FE" w:rsidRDefault="00062A0A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062A0A" w:rsidRPr="006D32FE" w:rsidRDefault="00062A0A" w:rsidP="00062A0A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1EC9A4A1" w:rsidR="00062A0A" w:rsidRPr="006D32FE" w:rsidRDefault="00124A8D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124A8D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I can effectively use the Cornell Note-taking method to engage with the course material and identify key details and main idea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2D1E65CE" w:rsidR="00062A0A" w:rsidRPr="006D32FE" w:rsidRDefault="00124A8D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124A8D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analyze historical events using the SPEC analysis framework and identify the social, political, economic, and cultural aspects that contribute to their significance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5F1C3AE4" w:rsidR="00062A0A" w:rsidRPr="006D32FE" w:rsidRDefault="00124A8D" w:rsidP="00062A0A">
            <w:pPr>
              <w:rPr>
                <w:rFonts w:ascii="Cambria" w:hAnsi="Cambria"/>
                <w:sz w:val="20"/>
                <w:szCs w:val="20"/>
              </w:rPr>
            </w:pPr>
            <w:r w:rsidRPr="00124A8D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analyze primary source documents by effectively annotating them and making connections to the course theme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1FDD8B9D" w:rsidR="00062A0A" w:rsidRPr="006D32FE" w:rsidRDefault="00124A8D" w:rsidP="00062A0A">
            <w:pPr>
              <w:rPr>
                <w:rFonts w:ascii="Cambria" w:hAnsi="Cambria"/>
                <w:sz w:val="20"/>
                <w:szCs w:val="20"/>
              </w:rPr>
            </w:pPr>
            <w:r w:rsidRPr="00124A8D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demonstrate knowledge of major geographical features, world religions, and key events from the period before 1200 C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24664143" w:rsidR="00062A0A" w:rsidRPr="006D32FE" w:rsidRDefault="00124A8D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124A8D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successfully review and apply the concepts and skills covered throughout the week in preparation for a quiz, demonstrating my understanding of the foundational concepts of AP World History: Modern.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6D8DBD68" w:rsidR="00865CE8" w:rsidRPr="006D32FE" w:rsidRDefault="00096CF1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Geography Skills Review//</w:t>
            </w:r>
            <w:r w:rsidR="00A75867">
              <w:rPr>
                <w:rFonts w:ascii="Cambria" w:hAnsi="Cambria"/>
                <w:sz w:val="20"/>
                <w:szCs w:val="20"/>
              </w:rPr>
              <w:t xml:space="preserve">Complete a map/geographic activity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66E7B3CA" w:rsidR="00865CE8" w:rsidRPr="006D32FE" w:rsidRDefault="00096CF1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Geography Skills Review//Complete a map/geographic activity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309E44AF" w:rsidR="00865CE8" w:rsidRPr="006D32FE" w:rsidRDefault="00096CF1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Geography Skills Review//Complete a map/geographic activity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2FE55EC4" w:rsidR="009242F1" w:rsidRPr="006D32FE" w:rsidRDefault="00096CF1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Geography Skills Review//Complete a map/geographic activit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310438A7" w:rsidR="00865CE8" w:rsidRPr="006D32FE" w:rsidRDefault="009242F1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a map/geographic activity </w:t>
            </w:r>
          </w:p>
        </w:tc>
      </w:tr>
      <w:tr w:rsidR="00863B39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F9B9D" w14:textId="06BF4458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Do Now</w:t>
            </w:r>
          </w:p>
          <w:p w14:paraId="72AD90A0" w14:textId="2E7B71BD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Norms</w:t>
            </w:r>
          </w:p>
          <w:p w14:paraId="50C72292" w14:textId="1E39464D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Objective</w:t>
            </w:r>
          </w:p>
          <w:p w14:paraId="164AB68A" w14:textId="00253911" w:rsidR="00863B39" w:rsidRDefault="0018145F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Cornell Notes intro</w:t>
            </w:r>
          </w:p>
          <w:p w14:paraId="2C56A6BC" w14:textId="346E3D1D" w:rsidR="00863B39" w:rsidRDefault="0018145F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Practice Cornel with partner </w:t>
            </w:r>
          </w:p>
          <w:p w14:paraId="042B5562" w14:textId="513BD779" w:rsidR="0018145F" w:rsidRPr="00863B39" w:rsidRDefault="0018145F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</w:rPr>
              <w:t>Take Notes individually</w:t>
            </w:r>
          </w:p>
          <w:p w14:paraId="68B59BF4" w14:textId="305D0372" w:rsidR="00863B39" w:rsidRPr="00FA1DBD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-2-1 Closure-Grow/Glow Protocol</w:t>
            </w:r>
          </w:p>
          <w:p w14:paraId="739E54AE" w14:textId="61A44889" w:rsidR="00863B39" w:rsidRPr="00A76F6B" w:rsidRDefault="00863B39" w:rsidP="00863B39">
            <w:pPr>
              <w:pStyle w:val="ListParagraph"/>
              <w:widowControl w:val="0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B04CE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Do Now</w:t>
            </w:r>
          </w:p>
          <w:p w14:paraId="5E04269B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Norms</w:t>
            </w:r>
          </w:p>
          <w:p w14:paraId="6049E4FE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Objective</w:t>
            </w:r>
          </w:p>
          <w:p w14:paraId="0DE2D891" w14:textId="39E311E8" w:rsidR="00863B39" w:rsidRDefault="0018145F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Intro SPEC</w:t>
            </w:r>
          </w:p>
          <w:p w14:paraId="529AE28E" w14:textId="0B819371" w:rsidR="00863B39" w:rsidRPr="00863B39" w:rsidRDefault="0018145F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Practice SPEC with partner</w:t>
            </w:r>
          </w:p>
          <w:p w14:paraId="1AF23E0D" w14:textId="64339453" w:rsidR="00863B39" w:rsidRDefault="0018145F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SPEC individually</w:t>
            </w:r>
          </w:p>
          <w:p w14:paraId="5A4331BE" w14:textId="77777777" w:rsidR="00863B39" w:rsidRPr="00FA1DBD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-2-1 Closure-Grow/Glow Protocol</w:t>
            </w:r>
          </w:p>
          <w:p w14:paraId="1C239970" w14:textId="31B7E96A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4A372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Do Now</w:t>
            </w:r>
          </w:p>
          <w:p w14:paraId="352F12B3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Norms</w:t>
            </w:r>
          </w:p>
          <w:p w14:paraId="69ED1F09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Objective</w:t>
            </w:r>
          </w:p>
          <w:p w14:paraId="48CC9D72" w14:textId="21B2C01C" w:rsidR="00863B39" w:rsidRDefault="0018145F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Annotating Primary Sources</w:t>
            </w:r>
          </w:p>
          <w:p w14:paraId="6CC0FDF2" w14:textId="6E86C555" w:rsidR="00863B39" w:rsidRP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Partner </w:t>
            </w:r>
            <w:r w:rsidR="0018145F">
              <w:rPr>
                <w:rStyle w:val="eop"/>
                <w:rFonts w:cs="Segoe UI"/>
                <w:sz w:val="20"/>
                <w:szCs w:val="20"/>
              </w:rPr>
              <w:t>Annotating</w:t>
            </w:r>
          </w:p>
          <w:p w14:paraId="42DB1D75" w14:textId="6F20E6A8" w:rsidR="00863B39" w:rsidRDefault="0018145F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ndividual Annotate </w:t>
            </w:r>
          </w:p>
          <w:p w14:paraId="6B05E4BF" w14:textId="77777777" w:rsidR="00863B39" w:rsidRPr="00FA1DBD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-2-1 Closure-Grow/Glow Protocol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0FFCD4" w14:textId="77777777" w:rsidR="00CA15A7" w:rsidRDefault="00CA15A7" w:rsidP="00CA15A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Do Now</w:t>
            </w:r>
          </w:p>
          <w:p w14:paraId="40632E9A" w14:textId="77777777" w:rsidR="00CA15A7" w:rsidRDefault="00CA15A7" w:rsidP="00CA15A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Norms</w:t>
            </w:r>
          </w:p>
          <w:p w14:paraId="37FF9EC4" w14:textId="77777777" w:rsidR="00CA15A7" w:rsidRDefault="00CA15A7" w:rsidP="00CA15A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Objective</w:t>
            </w:r>
          </w:p>
          <w:p w14:paraId="647A905B" w14:textId="77777777" w:rsidR="00CA15A7" w:rsidRDefault="00CA15A7" w:rsidP="00CA15A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Guided Notes</w:t>
            </w:r>
          </w:p>
          <w:p w14:paraId="488E7EFF" w14:textId="5F809E60" w:rsidR="0018145F" w:rsidRPr="0018145F" w:rsidRDefault="0018145F" w:rsidP="0018145F">
            <w:pPr>
              <w:widowControl w:val="0"/>
              <w:rPr>
                <w:rFonts w:cs="Segoe UI"/>
                <w:sz w:val="20"/>
                <w:szCs w:val="20"/>
              </w:rPr>
            </w:pPr>
            <w:r w:rsidRPr="0018145F">
              <w:rPr>
                <w:rFonts w:cs="Segoe UI"/>
                <w:sz w:val="20"/>
                <w:szCs w:val="20"/>
              </w:rPr>
              <w:t xml:space="preserve">I do": Review key geographical concepts </w:t>
            </w:r>
            <w:proofErr w:type="gramStart"/>
            <w:r w:rsidRPr="0018145F">
              <w:rPr>
                <w:rFonts w:cs="Segoe UI"/>
                <w:sz w:val="20"/>
                <w:szCs w:val="20"/>
              </w:rPr>
              <w:t xml:space="preserve">and </w:t>
            </w:r>
            <w:r w:rsidRPr="0018145F">
              <w:rPr>
                <w:rFonts w:ascii="Segoe UI" w:hAnsi="Segoe UI" w:cs="Segoe UI"/>
                <w:color w:val="2E2F30"/>
              </w:rPr>
              <w:t xml:space="preserve"> </w:t>
            </w:r>
            <w:r w:rsidRPr="0018145F">
              <w:rPr>
                <w:rFonts w:cs="Segoe UI"/>
                <w:sz w:val="20"/>
                <w:szCs w:val="20"/>
              </w:rPr>
              <w:t>students</w:t>
            </w:r>
            <w:proofErr w:type="gramEnd"/>
            <w:r w:rsidRPr="0018145F">
              <w:rPr>
                <w:rFonts w:cs="Segoe UI"/>
                <w:sz w:val="20"/>
                <w:szCs w:val="20"/>
              </w:rPr>
              <w:t xml:space="preserve"> will research and present on different world religions, emphasizing their origins, beliefs, and impact on societies.</w:t>
            </w:r>
          </w:p>
          <w:p w14:paraId="1DAAC9AA" w14:textId="77777777" w:rsidR="0018145F" w:rsidRPr="0018145F" w:rsidRDefault="0018145F" w:rsidP="0018145F">
            <w:pPr>
              <w:widowControl w:val="0"/>
              <w:rPr>
                <w:rFonts w:cs="Segoe UI"/>
                <w:sz w:val="20"/>
                <w:szCs w:val="20"/>
              </w:rPr>
            </w:pPr>
          </w:p>
          <w:p w14:paraId="60189BE3" w14:textId="3C074E1C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0ED1A" w14:textId="77777777" w:rsidR="00CA15A7" w:rsidRDefault="00CA15A7" w:rsidP="00863B39">
            <w:pPr>
              <w:pStyle w:val="paragraph"/>
              <w:spacing w:before="0" w:beforeAutospacing="0" w:after="0" w:afterAutospacing="0" w:line="259" w:lineRule="auto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Do Now</w:t>
            </w:r>
          </w:p>
          <w:p w14:paraId="20720968" w14:textId="77777777" w:rsidR="00CA15A7" w:rsidRDefault="00CA15A7" w:rsidP="00863B39">
            <w:pPr>
              <w:pStyle w:val="paragraph"/>
              <w:spacing w:before="0" w:beforeAutospacing="0" w:after="0" w:afterAutospacing="0" w:line="259" w:lineRule="auto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Norms</w:t>
            </w:r>
          </w:p>
          <w:p w14:paraId="1D146DD9" w14:textId="77777777" w:rsidR="00CA15A7" w:rsidRDefault="00CA15A7" w:rsidP="00863B39">
            <w:pPr>
              <w:pStyle w:val="paragraph"/>
              <w:spacing w:before="0" w:beforeAutospacing="0" w:after="0" w:afterAutospacing="0" w:line="259" w:lineRule="auto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cap Week</w:t>
            </w:r>
          </w:p>
          <w:p w14:paraId="16AA2D61" w14:textId="77777777" w:rsidR="00CA15A7" w:rsidRDefault="00CA15A7" w:rsidP="00863B39">
            <w:pPr>
              <w:pStyle w:val="paragraph"/>
              <w:spacing w:before="0" w:beforeAutospacing="0" w:after="0" w:afterAutospacing="0" w:line="259" w:lineRule="auto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Quizizz Review</w:t>
            </w:r>
          </w:p>
          <w:p w14:paraId="242821DE" w14:textId="77777777" w:rsidR="00CA15A7" w:rsidRDefault="00CA15A7" w:rsidP="00863B39">
            <w:pPr>
              <w:pStyle w:val="paragraph"/>
              <w:spacing w:before="0" w:beforeAutospacing="0" w:after="0" w:afterAutospacing="0" w:line="259" w:lineRule="auto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Take Quiz</w:t>
            </w:r>
          </w:p>
          <w:p w14:paraId="06CE532B" w14:textId="77777777" w:rsidR="00CA15A7" w:rsidRPr="00FA1DBD" w:rsidRDefault="00863B39" w:rsidP="00CA15A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.</w:t>
            </w:r>
            <w:r w:rsidR="00CA15A7">
              <w:rPr>
                <w:rFonts w:ascii="Cambria" w:hAnsi="Cambria"/>
                <w:sz w:val="20"/>
                <w:szCs w:val="20"/>
              </w:rPr>
              <w:t>3-2-1 Closure-Grow/Glow Protocol</w:t>
            </w:r>
          </w:p>
          <w:p w14:paraId="201A5BA2" w14:textId="34593B64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863B39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6D212" w14:textId="1A72FD4F" w:rsidR="00863B39" w:rsidRPr="009B612B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74955DEC" w14:textId="54D5AF22" w:rsidR="00863B39" w:rsidRPr="00F930DC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F930DC">
              <w:rPr>
                <w:rFonts w:ascii="Cambria" w:hAnsi="Cambria"/>
                <w:sz w:val="20"/>
                <w:szCs w:val="20"/>
              </w:rPr>
              <w:t>Review Norms</w:t>
            </w:r>
          </w:p>
          <w:p w14:paraId="7BEA8207" w14:textId="77777777" w:rsidR="00863B39" w:rsidRDefault="004E54BE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4E54BE">
              <w:rPr>
                <w:rFonts w:ascii="Cambria" w:hAnsi="Cambria"/>
                <w:sz w:val="20"/>
                <w:szCs w:val="20"/>
              </w:rPr>
              <w:t>Introduce the AP World History: Modern course, its significance, and the course themes. </w:t>
            </w:r>
          </w:p>
          <w:p w14:paraId="5A6F2E9F" w14:textId="1677B59B" w:rsidR="004E54BE" w:rsidRPr="00863B39" w:rsidRDefault="004E54BE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4E54BE">
              <w:rPr>
                <w:rFonts w:ascii="Cambria" w:hAnsi="Cambria"/>
                <w:sz w:val="20"/>
                <w:szCs w:val="20"/>
              </w:rPr>
              <w:t>Model the Cornell Note-taking method, emphasizing the importance of active engagement with the material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DB45D" w14:textId="27F433B6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5E70A7C7" w14:textId="4E9B11F2" w:rsidR="00863B39" w:rsidRPr="009B612B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</w:rPr>
              <w:t xml:space="preserve">Review Norms </w:t>
            </w:r>
          </w:p>
          <w:p w14:paraId="191CD8AD" w14:textId="7F0AB4BB" w:rsidR="00863B39" w:rsidRDefault="004E54BE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4E54BE">
              <w:rPr>
                <w:rFonts w:ascii="Cambria" w:hAnsi="Cambria"/>
                <w:sz w:val="20"/>
                <w:szCs w:val="20"/>
              </w:rPr>
              <w:t>Review the course themes and their significance in understanding historical events. Model the process of SPEC analysis (Social, Political, Economic, Cultural) using a specific historical event.</w:t>
            </w:r>
          </w:p>
          <w:p w14:paraId="765C823E" w14:textId="3DCF8DB8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F735E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6279842F" w14:textId="77777777" w:rsidR="00863B39" w:rsidRPr="009B612B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</w:rPr>
              <w:t xml:space="preserve">Review Norms </w:t>
            </w:r>
          </w:p>
          <w:p w14:paraId="55FD87B9" w14:textId="2EDF90ED" w:rsidR="00863B39" w:rsidRPr="006D32FE" w:rsidRDefault="004E54BE" w:rsidP="00863B39">
            <w:pPr>
              <w:rPr>
                <w:rFonts w:ascii="Cambria" w:hAnsi="Cambria"/>
                <w:sz w:val="20"/>
                <w:szCs w:val="20"/>
              </w:rPr>
            </w:pPr>
            <w:r w:rsidRPr="004E54BE">
              <w:rPr>
                <w:rFonts w:ascii="Cambria" w:hAnsi="Cambria"/>
                <w:sz w:val="20"/>
                <w:szCs w:val="20"/>
              </w:rPr>
              <w:t> Model the process of annotating a primary source document, highlighting the importance of noting historical context and making inferences. 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E0D24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067AFA05" w14:textId="77777777" w:rsidR="00863B39" w:rsidRPr="009B612B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</w:rPr>
              <w:t xml:space="preserve">Review Norms </w:t>
            </w:r>
          </w:p>
          <w:p w14:paraId="7A4CA024" w14:textId="69891E14" w:rsidR="00863B39" w:rsidRPr="006D32FE" w:rsidRDefault="004E54BE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Review key geographical concepts and their impact on the development of civilizations, such as the influence of rivers and the significance of trade routes. 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6B198F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31C047BC" w14:textId="77777777" w:rsidR="00863B39" w:rsidRPr="009B612B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</w:rPr>
              <w:t xml:space="preserve">Review Norms </w:t>
            </w:r>
          </w:p>
          <w:p w14:paraId="68A88068" w14:textId="732DB7BE" w:rsidR="00863B39" w:rsidRPr="006D32FE" w:rsidRDefault="004E54BE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4E54B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Lead a comprehensive review session, highlighting important information and providing examples to reinforce understanding. </w:t>
            </w:r>
          </w:p>
        </w:tc>
      </w:tr>
      <w:tr w:rsidR="00863B39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6E6A94D2" w:rsidR="00634E75" w:rsidRPr="00634E75" w:rsidRDefault="004E54BE" w:rsidP="00863B39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In partners </w:t>
            </w:r>
            <w:r w:rsidRPr="004E54BE">
              <w:rPr>
                <w:color w:val="2E2F30"/>
                <w:sz w:val="21"/>
                <w:szCs w:val="21"/>
                <w:shd w:val="clear" w:color="auto" w:fill="FFFFFF"/>
              </w:rPr>
              <w:t>students will practice taking Cornell Notes on a</w:t>
            </w:r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n assigned </w:t>
            </w:r>
            <w:r w:rsidRPr="004E54BE">
              <w:rPr>
                <w:color w:val="2E2F30"/>
                <w:sz w:val="21"/>
                <w:szCs w:val="21"/>
                <w:shd w:val="clear" w:color="auto" w:fill="FFFFFF"/>
              </w:rPr>
              <w:t>short</w:t>
            </w:r>
            <w:r w:rsidRPr="004E54BE">
              <w:rPr>
                <w:color w:val="2E2F30"/>
                <w:sz w:val="21"/>
                <w:szCs w:val="21"/>
                <w:shd w:val="clear" w:color="auto" w:fill="FFFFFF"/>
              </w:rPr>
              <w:t xml:space="preserve"> reading focusing on key details and main idea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61F3D907" w:rsidR="00863B39" w:rsidRPr="00962DD8" w:rsidRDefault="004E54BE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 w:rsidRPr="004E54BE">
              <w:rPr>
                <w:color w:val="2E2F30"/>
                <w:sz w:val="21"/>
                <w:szCs w:val="21"/>
                <w:shd w:val="clear" w:color="auto" w:fill="FFFFFF"/>
              </w:rPr>
              <w:t>In pairs students will analyze another historical event using the SPEC analysis framework, discussing the social, political, economic, and cultural aspect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1A925281" w:rsidR="00863B39" w:rsidRPr="006D32FE" w:rsidRDefault="004E54BE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>As partners</w:t>
            </w:r>
            <w:r w:rsidRPr="004E54BE">
              <w:rPr>
                <w:color w:val="2E2F30"/>
                <w:sz w:val="21"/>
                <w:szCs w:val="21"/>
                <w:shd w:val="clear" w:color="auto" w:fill="FFFFFF"/>
              </w:rPr>
              <w:t>, students will practice annotating another primary source document related to a different historical event, using the strategies discussed. "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335D3EAD" w:rsidR="00863B39" w:rsidRPr="006D32FE" w:rsidRDefault="004E54BE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color w:val="2E2F30"/>
                <w:sz w:val="21"/>
                <w:szCs w:val="21"/>
                <w:shd w:val="clear" w:color="auto" w:fill="FFFFFF"/>
              </w:rPr>
              <w:t xml:space="preserve">As partners </w:t>
            </w:r>
            <w:r w:rsidRPr="004E54BE">
              <w:rPr>
                <w:color w:val="2E2F30"/>
                <w:sz w:val="21"/>
                <w:szCs w:val="21"/>
                <w:shd w:val="clear" w:color="auto" w:fill="FFFFFF"/>
              </w:rPr>
              <w:t>students will research and present on different world religions, emphasizing their origins, beliefs, and impact on societi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4800B56B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Conduct a class review activity (Quizizz) </w:t>
            </w:r>
          </w:p>
        </w:tc>
      </w:tr>
      <w:tr w:rsidR="00863B39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B5BA5" w14:textId="2C717A72" w:rsidR="00634E75" w:rsidRDefault="002B04C2" w:rsidP="00863B39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The closing activity is the individual work. </w:t>
            </w:r>
          </w:p>
          <w:p w14:paraId="44E3582B" w14:textId="02F6D3E3" w:rsidR="00634E75" w:rsidRPr="006D32FE" w:rsidRDefault="00634E75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6133E8D1" w:rsidR="00863B39" w:rsidRPr="00E76216" w:rsidRDefault="004E54BE" w:rsidP="00863B39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ndividually, students will respond to a prompt, applying the SPEC analysis framework to analyze a different historical event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63099EE0" w:rsidR="00863B39" w:rsidRPr="006D32FE" w:rsidRDefault="004E54BE" w:rsidP="00863B39">
            <w:pPr>
              <w:rPr>
                <w:rFonts w:ascii="Cambria" w:hAnsi="Cambria"/>
                <w:sz w:val="20"/>
                <w:szCs w:val="20"/>
              </w:rPr>
            </w:pPr>
            <w:r w:rsidRPr="004E54BE">
              <w:rPr>
                <w:color w:val="2E2F30"/>
              </w:rPr>
              <w:t>Students will individually write a short paragraph analyzing the significance of the primary source document, incorporating their annotation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B34AE" w14:textId="4DB3B6E6" w:rsidR="00E76216" w:rsidRPr="00E76216" w:rsidRDefault="002B04C2" w:rsidP="00E76216">
            <w:pPr>
              <w:pStyle w:val="answerparserlistitemxqlov"/>
              <w:shd w:val="clear" w:color="auto" w:fill="FFFFFF"/>
              <w:rPr>
                <w:color w:val="2E2F30"/>
              </w:rPr>
            </w:pPr>
            <w:r>
              <w:rPr>
                <w:color w:val="2E2F30"/>
              </w:rPr>
              <w:t xml:space="preserve">The closing activity is the individual work. </w:t>
            </w:r>
          </w:p>
          <w:p w14:paraId="1E066157" w14:textId="6A83312D" w:rsidR="00863B39" w:rsidRPr="006D32FE" w:rsidRDefault="00863B39" w:rsidP="00863B39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D1DB" w14:textId="66C16FEE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Take a Quiz </w:t>
            </w:r>
          </w:p>
          <w:p w14:paraId="75D10DEF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2A3E6" w14:textId="707E715A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5AEE8E8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988913" w14:textId="54C199AC" w:rsidR="00634E75" w:rsidRPr="006D32FE" w:rsidRDefault="00634E75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34E75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2C375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17089118" w14:textId="77777777" w:rsidR="00863B39" w:rsidRDefault="00863B39" w:rsidP="00863B39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</w:p>
          <w:p w14:paraId="77CFA3CC" w14:textId="4BF0D815" w:rsidR="00863B39" w:rsidRPr="006D32FE" w:rsidRDefault="00962DD8" w:rsidP="00863B39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962DD8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9F2AF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A9AE249" w14:textId="77777777" w:rsidR="00863B39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73CBB9B9" w14:textId="02E7E257" w:rsidR="003972C1" w:rsidRPr="006D32FE" w:rsidRDefault="003972C1" w:rsidP="00863B39">
            <w:pPr>
              <w:rPr>
                <w:rFonts w:ascii="Cambria" w:hAnsi="Cambria"/>
                <w:sz w:val="20"/>
                <w:szCs w:val="20"/>
              </w:rPr>
            </w:pPr>
            <w:r w:rsidRPr="003972C1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9B50F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6828323" w14:textId="77777777" w:rsidR="00863B39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69A0EEB5" w14:textId="07EDDC24" w:rsidR="003972C1" w:rsidRPr="006D32FE" w:rsidRDefault="003972C1" w:rsidP="00863B39">
            <w:pPr>
              <w:rPr>
                <w:rFonts w:ascii="Cambria" w:hAnsi="Cambria"/>
                <w:sz w:val="20"/>
                <w:szCs w:val="20"/>
              </w:rPr>
            </w:pPr>
            <w:r w:rsidRPr="003972C1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75C3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DF2835F" w14:textId="61E5B93E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F1965B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863B39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D9A2998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863B39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63B39" w:rsidRPr="006D32FE" w:rsidRDefault="00863B39" w:rsidP="00863B39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863B39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63B39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863B39" w:rsidRPr="00EB6477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D459A" w14:textId="77777777" w:rsidR="007D2F41" w:rsidRDefault="007D2F41">
      <w:r>
        <w:separator/>
      </w:r>
    </w:p>
  </w:endnote>
  <w:endnote w:type="continuationSeparator" w:id="0">
    <w:p w14:paraId="6024BB4A" w14:textId="77777777" w:rsidR="007D2F41" w:rsidRDefault="007D2F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9B6AC" w14:textId="77777777" w:rsidR="007D2F41" w:rsidRDefault="007D2F41">
      <w:r>
        <w:separator/>
      </w:r>
    </w:p>
  </w:footnote>
  <w:footnote w:type="continuationSeparator" w:id="0">
    <w:p w14:paraId="46C80CCC" w14:textId="77777777" w:rsidR="007D2F41" w:rsidRDefault="007D2F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99E0A11"/>
    <w:multiLevelType w:val="multilevel"/>
    <w:tmpl w:val="C9460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02412"/>
    <w:multiLevelType w:val="hybridMultilevel"/>
    <w:tmpl w:val="06066076"/>
    <w:lvl w:ilvl="0" w:tplc="24B47B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194BD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7224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361E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2EEB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F0FA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E614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2247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502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9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8879CF"/>
    <w:multiLevelType w:val="hybridMultilevel"/>
    <w:tmpl w:val="9BBCF056"/>
    <w:lvl w:ilvl="0" w:tplc="D8E2007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5C8A1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D6955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734F3B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B683F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3EB29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770CD1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28CBF3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35005C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31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3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77611E"/>
    <w:multiLevelType w:val="hybridMultilevel"/>
    <w:tmpl w:val="FF9805F4"/>
    <w:lvl w:ilvl="0" w:tplc="BBAE9E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D277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1E67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FE5A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215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ECB7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A428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B49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18EB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7A7912"/>
    <w:multiLevelType w:val="hybridMultilevel"/>
    <w:tmpl w:val="DB5AAE7A"/>
    <w:lvl w:ilvl="0" w:tplc="062412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80E4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5A36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68BB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9ECA6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B66B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409B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36FA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2839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1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3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FB41A82"/>
    <w:multiLevelType w:val="multilevel"/>
    <w:tmpl w:val="5DAC0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7"/>
  </w:num>
  <w:num w:numId="2" w16cid:durableId="463278884">
    <w:abstractNumId w:val="31"/>
  </w:num>
  <w:num w:numId="3" w16cid:durableId="818498380">
    <w:abstractNumId w:val="15"/>
  </w:num>
  <w:num w:numId="4" w16cid:durableId="1727679653">
    <w:abstractNumId w:val="47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8"/>
  </w:num>
  <w:num w:numId="8" w16cid:durableId="414400467">
    <w:abstractNumId w:val="1"/>
  </w:num>
  <w:num w:numId="9" w16cid:durableId="2025785023">
    <w:abstractNumId w:val="9"/>
  </w:num>
  <w:num w:numId="10" w16cid:durableId="12485976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5"/>
  </w:num>
  <w:num w:numId="12" w16cid:durableId="1951207755">
    <w:abstractNumId w:val="44"/>
  </w:num>
  <w:num w:numId="13" w16cid:durableId="19165258">
    <w:abstractNumId w:val="14"/>
  </w:num>
  <w:num w:numId="14" w16cid:durableId="1226456085">
    <w:abstractNumId w:val="19"/>
  </w:num>
  <w:num w:numId="15" w16cid:durableId="1619488783">
    <w:abstractNumId w:val="42"/>
  </w:num>
  <w:num w:numId="16" w16cid:durableId="1520506418">
    <w:abstractNumId w:val="43"/>
  </w:num>
  <w:num w:numId="17" w16cid:durableId="1739016068">
    <w:abstractNumId w:val="29"/>
  </w:num>
  <w:num w:numId="18" w16cid:durableId="710033775">
    <w:abstractNumId w:val="13"/>
  </w:num>
  <w:num w:numId="19" w16cid:durableId="468522544">
    <w:abstractNumId w:val="22"/>
  </w:num>
  <w:num w:numId="20" w16cid:durableId="1988630082">
    <w:abstractNumId w:val="32"/>
  </w:num>
  <w:num w:numId="21" w16cid:durableId="343283307">
    <w:abstractNumId w:val="26"/>
  </w:num>
  <w:num w:numId="22" w16cid:durableId="1286085434">
    <w:abstractNumId w:val="18"/>
  </w:num>
  <w:num w:numId="23" w16cid:durableId="847597138">
    <w:abstractNumId w:val="34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8"/>
  </w:num>
  <w:num w:numId="27" w16cid:durableId="1212764644">
    <w:abstractNumId w:val="36"/>
  </w:num>
  <w:num w:numId="28" w16cid:durableId="1190491959">
    <w:abstractNumId w:val="12"/>
  </w:num>
  <w:num w:numId="29" w16cid:durableId="697198002">
    <w:abstractNumId w:val="20"/>
  </w:num>
  <w:num w:numId="30" w16cid:durableId="1709840788">
    <w:abstractNumId w:val="41"/>
  </w:num>
  <w:num w:numId="31" w16cid:durableId="295457635">
    <w:abstractNumId w:val="33"/>
  </w:num>
  <w:num w:numId="32" w16cid:durableId="184490855">
    <w:abstractNumId w:val="10"/>
  </w:num>
  <w:num w:numId="33" w16cid:durableId="2062053241">
    <w:abstractNumId w:val="25"/>
  </w:num>
  <w:num w:numId="34" w16cid:durableId="601256947">
    <w:abstractNumId w:val="28"/>
  </w:num>
  <w:num w:numId="35" w16cid:durableId="2017417851">
    <w:abstractNumId w:val="27"/>
  </w:num>
  <w:num w:numId="36" w16cid:durableId="1339696670">
    <w:abstractNumId w:val="40"/>
  </w:num>
  <w:num w:numId="37" w16cid:durableId="1716000139">
    <w:abstractNumId w:val="5"/>
  </w:num>
  <w:num w:numId="38" w16cid:durableId="841970411">
    <w:abstractNumId w:val="24"/>
  </w:num>
  <w:num w:numId="39" w16cid:durableId="1576472902">
    <w:abstractNumId w:val="30"/>
  </w:num>
  <w:num w:numId="40" w16cid:durableId="979769624">
    <w:abstractNumId w:val="35"/>
  </w:num>
  <w:num w:numId="41" w16cid:durableId="527446499">
    <w:abstractNumId w:val="7"/>
  </w:num>
  <w:num w:numId="42" w16cid:durableId="1710837702">
    <w:abstractNumId w:val="21"/>
  </w:num>
  <w:num w:numId="43" w16cid:durableId="1023753003">
    <w:abstractNumId w:val="11"/>
  </w:num>
  <w:num w:numId="44" w16cid:durableId="937710710">
    <w:abstractNumId w:val="8"/>
  </w:num>
  <w:num w:numId="45" w16cid:durableId="559485852">
    <w:abstractNumId w:val="37"/>
  </w:num>
  <w:num w:numId="46" w16cid:durableId="2145078310">
    <w:abstractNumId w:val="39"/>
  </w:num>
  <w:num w:numId="47" w16cid:durableId="1462770519">
    <w:abstractNumId w:val="23"/>
  </w:num>
  <w:num w:numId="48" w16cid:durableId="747579454">
    <w:abstractNumId w:val="46"/>
  </w:num>
  <w:num w:numId="49" w16cid:durableId="221601970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96CF1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24A8D"/>
    <w:rsid w:val="00127543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6736E"/>
    <w:rsid w:val="00171106"/>
    <w:rsid w:val="0017795F"/>
    <w:rsid w:val="001814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37E8B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B04C2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1B1"/>
    <w:rsid w:val="00381963"/>
    <w:rsid w:val="00382425"/>
    <w:rsid w:val="0038282E"/>
    <w:rsid w:val="0039668A"/>
    <w:rsid w:val="003972C1"/>
    <w:rsid w:val="003A06FF"/>
    <w:rsid w:val="003A079B"/>
    <w:rsid w:val="003B6E85"/>
    <w:rsid w:val="003C230C"/>
    <w:rsid w:val="003C2E29"/>
    <w:rsid w:val="003C4547"/>
    <w:rsid w:val="003D6265"/>
    <w:rsid w:val="003E006A"/>
    <w:rsid w:val="003E01DF"/>
    <w:rsid w:val="003E03CF"/>
    <w:rsid w:val="003E1054"/>
    <w:rsid w:val="003E446D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C5171"/>
    <w:rsid w:val="004E54BE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653FF"/>
    <w:rsid w:val="00572052"/>
    <w:rsid w:val="005773D0"/>
    <w:rsid w:val="00577BD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2351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2F41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84D2E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906657"/>
    <w:rsid w:val="009069FD"/>
    <w:rsid w:val="00913861"/>
    <w:rsid w:val="00917FFB"/>
    <w:rsid w:val="009242F1"/>
    <w:rsid w:val="00925459"/>
    <w:rsid w:val="0093144C"/>
    <w:rsid w:val="00945E73"/>
    <w:rsid w:val="00947985"/>
    <w:rsid w:val="00955D52"/>
    <w:rsid w:val="00962DD8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867"/>
    <w:rsid w:val="00A75B35"/>
    <w:rsid w:val="00A76F6B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4D78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34ED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051F"/>
    <w:rsid w:val="00E72D37"/>
    <w:rsid w:val="00E72E0E"/>
    <w:rsid w:val="00E74A9C"/>
    <w:rsid w:val="00E76216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930DC"/>
    <w:rsid w:val="00FA46AF"/>
    <w:rsid w:val="00FB075A"/>
    <w:rsid w:val="00FB5998"/>
    <w:rsid w:val="00FC2913"/>
    <w:rsid w:val="00FC47CD"/>
    <w:rsid w:val="00FC4A1C"/>
    <w:rsid w:val="00FC5336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72C1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5</Pages>
  <Words>1313</Words>
  <Characters>748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6</cp:revision>
  <cp:lastPrinted>2024-08-02T19:14:00Z</cp:lastPrinted>
  <dcterms:created xsi:type="dcterms:W3CDTF">2024-08-12T00:42:00Z</dcterms:created>
  <dcterms:modified xsi:type="dcterms:W3CDTF">2024-08-12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